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41" w:rsidRDefault="0066058C">
      <w:pPr>
        <w:jc w:val="center"/>
        <w:rPr>
          <w:rFonts w:ascii="Nunito Light" w:eastAsia="Nunito Light" w:hAnsi="Nunito Light" w:cs="Nunito Light"/>
          <w:sz w:val="28"/>
          <w:szCs w:val="28"/>
        </w:rPr>
      </w:pPr>
      <w:r>
        <w:rPr>
          <w:rFonts w:ascii="Nunito Light" w:eastAsia="Nunito Light" w:hAnsi="Nunito Light" w:cs="Nunito Light"/>
          <w:sz w:val="28"/>
          <w:szCs w:val="28"/>
        </w:rPr>
        <w:t>Pronghorn Homework Module</w:t>
      </w:r>
    </w:p>
    <w:p w14:paraId="00000002" w14:textId="77777777" w:rsidR="00EE4E41" w:rsidRDefault="00EE4E41">
      <w:pPr>
        <w:rPr>
          <w:rFonts w:ascii="Nunito Light" w:eastAsia="Nunito Light" w:hAnsi="Nunito Light" w:cs="Nunito Light"/>
        </w:rPr>
      </w:pPr>
    </w:p>
    <w:p w14:paraId="00000003" w14:textId="73F3F24E" w:rsidR="00EE4E41" w:rsidRDefault="0066058C">
      <w:pPr>
        <w:rPr>
          <w:rFonts w:ascii="Courier New" w:eastAsia="Courier New" w:hAnsi="Courier New" w:cs="Courier New"/>
          <w:shd w:val="clear" w:color="auto" w:fill="CCCCCC"/>
        </w:rPr>
      </w:pPr>
      <w:r>
        <w:rPr>
          <w:rFonts w:ascii="Nunito Light" w:eastAsia="Nunito Light" w:hAnsi="Nunito Light" w:cs="Nunito Light"/>
        </w:rPr>
        <w:t xml:space="preserve">All personal directories are located: </w:t>
      </w:r>
      <w:r>
        <w:rPr>
          <w:rFonts w:ascii="Courier New" w:eastAsia="Courier New" w:hAnsi="Courier New" w:cs="Courier New"/>
          <w:shd w:val="clear" w:color="auto" w:fill="CCCCCC"/>
        </w:rPr>
        <w:t>/data/gpfs/assoc/biol_bids-</w:t>
      </w:r>
      <w:r w:rsidR="003E4523">
        <w:rPr>
          <w:rFonts w:ascii="Courier New" w:eastAsia="Courier New" w:hAnsi="Courier New" w:cs="Courier New"/>
          <w:shd w:val="clear" w:color="auto" w:fill="CCCCCC"/>
        </w:rPr>
        <w:t>2</w:t>
      </w:r>
      <w:r>
        <w:rPr>
          <w:rFonts w:ascii="Courier New" w:eastAsia="Courier New" w:hAnsi="Courier New" w:cs="Courier New"/>
          <w:shd w:val="clear" w:color="auto" w:fill="CCCCCC"/>
        </w:rPr>
        <w:t>/</w:t>
      </w:r>
    </w:p>
    <w:p w14:paraId="00000004" w14:textId="77777777" w:rsidR="00EE4E41" w:rsidRDefault="00EE4E41">
      <w:pPr>
        <w:rPr>
          <w:rFonts w:ascii="Courier New" w:eastAsia="Courier New" w:hAnsi="Courier New" w:cs="Courier New"/>
        </w:rPr>
      </w:pPr>
    </w:p>
    <w:p w14:paraId="00000005" w14:textId="77777777" w:rsidR="00EE4E41" w:rsidRDefault="0066058C">
      <w:pPr>
        <w:rPr>
          <w:rFonts w:ascii="Courier New" w:eastAsia="Courier New" w:hAnsi="Courier New" w:cs="Courier New"/>
        </w:rPr>
      </w:pPr>
      <w:r>
        <w:rPr>
          <w:rFonts w:ascii="Nunito Light" w:eastAsia="Nunito Light" w:hAnsi="Nunito Light" w:cs="Nunito Light"/>
          <w:sz w:val="32"/>
          <w:szCs w:val="32"/>
          <w:u w:val="single"/>
        </w:rPr>
        <w:t>Setting up</w:t>
      </w:r>
    </w:p>
    <w:p w14:paraId="00000006" w14:textId="77777777" w:rsidR="00EE4E41" w:rsidRDefault="0066058C">
      <w:pPr>
        <w:rPr>
          <w:rFonts w:ascii="Nunito Light" w:eastAsia="Nunito Light" w:hAnsi="Nunito Light" w:cs="Nunito Light"/>
        </w:rPr>
      </w:pPr>
      <w:r>
        <w:rPr>
          <w:rFonts w:ascii="Nunito Light" w:eastAsia="Nunito Light" w:hAnsi="Nunito Light" w:cs="Nunito Light"/>
        </w:rPr>
        <w:t>Submission script is located:</w:t>
      </w:r>
    </w:p>
    <w:p w14:paraId="00000007" w14:textId="4E559E80" w:rsidR="00EE4E41" w:rsidRDefault="0066058C">
      <w:pPr>
        <w:rPr>
          <w:rFonts w:ascii="Courier New" w:eastAsia="Courier New" w:hAnsi="Courier New" w:cs="Courier New"/>
          <w:shd w:val="clear" w:color="auto" w:fill="CCCCCC"/>
        </w:rPr>
      </w:pPr>
      <w:r>
        <w:rPr>
          <w:rFonts w:ascii="Courier New" w:eastAsia="Courier New" w:hAnsi="Courier New" w:cs="Courier New"/>
          <w:shd w:val="clear" w:color="auto" w:fill="CCCCCC"/>
        </w:rPr>
        <w:t>/data/gpfs/assoc/biol_bids-</w:t>
      </w:r>
      <w:r w:rsidR="003E4523">
        <w:rPr>
          <w:rFonts w:ascii="Courier New" w:eastAsia="Courier New" w:hAnsi="Courier New" w:cs="Courier New"/>
          <w:shd w:val="clear" w:color="auto" w:fill="CCCCCC"/>
        </w:rPr>
        <w:t>2</w:t>
      </w:r>
      <w:r>
        <w:rPr>
          <w:rFonts w:ascii="Courier New" w:eastAsia="Courier New" w:hAnsi="Courier New" w:cs="Courier New"/>
          <w:shd w:val="clear" w:color="auto" w:fill="CCCCCC"/>
        </w:rPr>
        <w:t>/atram.slurm.sh</w:t>
      </w:r>
    </w:p>
    <w:p w14:paraId="00000008" w14:textId="77777777" w:rsidR="00EE4E41" w:rsidRDefault="0066058C">
      <w:pPr>
        <w:rPr>
          <w:rFonts w:ascii="Nunito Light" w:eastAsia="Nunito Light" w:hAnsi="Nunito Light" w:cs="Nunito Light"/>
        </w:rPr>
      </w:pPr>
      <w:r>
        <w:rPr>
          <w:rFonts w:ascii="Nunito Light" w:eastAsia="Nunito Light" w:hAnsi="Nunito Light" w:cs="Nunito Light"/>
        </w:rPr>
        <w:t>Copy this file to your personal directory.</w:t>
      </w:r>
    </w:p>
    <w:p w14:paraId="00000009" w14:textId="77777777" w:rsidR="00EE4E41" w:rsidRDefault="00EE4E41">
      <w:pPr>
        <w:rPr>
          <w:rFonts w:ascii="Nunito Light" w:eastAsia="Nunito Light" w:hAnsi="Nunito Light" w:cs="Nunito Light"/>
        </w:rPr>
      </w:pPr>
    </w:p>
    <w:p w14:paraId="0000000A" w14:textId="77777777" w:rsidR="00EE4E41" w:rsidRDefault="0066058C">
      <w:pPr>
        <w:rPr>
          <w:rFonts w:ascii="Nunito Light" w:eastAsia="Nunito Light" w:hAnsi="Nunito Light" w:cs="Nunito Light"/>
        </w:rPr>
      </w:pPr>
      <w:r>
        <w:rPr>
          <w:rFonts w:ascii="Nunito Light" w:eastAsia="Nunito Light" w:hAnsi="Nunito Light" w:cs="Nunito Light"/>
        </w:rPr>
        <w:t>In your personal directory you will need to create two directories:</w:t>
      </w:r>
    </w:p>
    <w:p w14:paraId="0000000B" w14:textId="77777777" w:rsidR="00EE4E41" w:rsidRDefault="0066058C">
      <w:pPr>
        <w:widowControl w:val="0"/>
        <w:pBdr>
          <w:top w:val="single" w:sz="8" w:space="2" w:color="000000"/>
          <w:left w:val="single" w:sz="8" w:space="2" w:color="000000"/>
          <w:bottom w:val="single" w:sz="8" w:space="2" w:color="000000"/>
          <w:right w:val="single" w:sz="8" w:space="2" w:color="000000"/>
        </w:pBdr>
        <w:spacing w:line="240" w:lineRule="auto"/>
        <w:rPr>
          <w:rFonts w:ascii="Courier New" w:eastAsia="Courier New" w:hAnsi="Courier New" w:cs="Courier New"/>
          <w:sz w:val="23"/>
          <w:szCs w:val="23"/>
        </w:rPr>
      </w:pPr>
      <w:r>
        <w:rPr>
          <w:rFonts w:ascii="Courier New" w:eastAsia="Courier New" w:hAnsi="Courier New" w:cs="Courier New"/>
          <w:sz w:val="23"/>
          <w:szCs w:val="23"/>
        </w:rPr>
        <w:t>mkdir temp</w:t>
      </w:r>
    </w:p>
    <w:p w14:paraId="0000000C" w14:textId="77777777" w:rsidR="00EE4E41" w:rsidRDefault="0066058C">
      <w:pPr>
        <w:widowControl w:val="0"/>
        <w:pBdr>
          <w:top w:val="single" w:sz="8" w:space="2" w:color="000000"/>
          <w:left w:val="single" w:sz="8" w:space="2" w:color="000000"/>
          <w:bottom w:val="single" w:sz="8" w:space="2" w:color="000000"/>
          <w:right w:val="single" w:sz="8" w:space="2" w:color="000000"/>
        </w:pBdr>
        <w:spacing w:line="240" w:lineRule="auto"/>
        <w:rPr>
          <w:rFonts w:ascii="Nunito Light" w:eastAsia="Nunito Light" w:hAnsi="Nunito Light" w:cs="Nunito Light"/>
        </w:rPr>
      </w:pPr>
      <w:r>
        <w:rPr>
          <w:rFonts w:ascii="Courier New" w:eastAsia="Courier New" w:hAnsi="Courier New" w:cs="Courier New"/>
          <w:sz w:val="23"/>
          <w:szCs w:val="23"/>
        </w:rPr>
        <w:t>mkdir atram_out</w:t>
      </w:r>
    </w:p>
    <w:p w14:paraId="0000000D" w14:textId="77777777" w:rsidR="00EE4E41" w:rsidRDefault="00EE4E41">
      <w:pPr>
        <w:rPr>
          <w:rFonts w:ascii="Nunito Light" w:eastAsia="Nunito Light" w:hAnsi="Nunito Light" w:cs="Nunito Light"/>
        </w:rPr>
      </w:pPr>
    </w:p>
    <w:p w14:paraId="0000000E" w14:textId="77777777" w:rsidR="00EE4E41" w:rsidRDefault="0066058C">
      <w:pPr>
        <w:rPr>
          <w:rFonts w:ascii="Nunito Light" w:eastAsia="Nunito Light" w:hAnsi="Nunito Light" w:cs="Nunito Light"/>
        </w:rPr>
      </w:pPr>
      <w:r>
        <w:rPr>
          <w:rFonts w:ascii="Nunito Light" w:eastAsia="Nunito Light" w:hAnsi="Nunito Light" w:cs="Nunito Light"/>
        </w:rPr>
        <w:t>Below is an example of the submission script and the bold sections within square brackets should be changed accordingly.</w:t>
      </w:r>
    </w:p>
    <w:p w14:paraId="0000000F" w14:textId="77777777" w:rsidR="00EE4E41" w:rsidRDefault="00EE4E41">
      <w:pPr>
        <w:rPr>
          <w:rFonts w:ascii="Nunito Light" w:eastAsia="Nunito Light" w:hAnsi="Nunito Light" w:cs="Nunito Light"/>
        </w:rPr>
      </w:pPr>
    </w:p>
    <w:p w14:paraId="00000010" w14:textId="77777777" w:rsidR="00EE4E41" w:rsidRDefault="0066058C">
      <w:pPr>
        <w:jc w:val="center"/>
        <w:rPr>
          <w:rFonts w:ascii="Nunito Light" w:eastAsia="Nunito Light" w:hAnsi="Nunito Light" w:cs="Nunito Light"/>
          <w:i/>
        </w:rPr>
      </w:pPr>
      <w:r>
        <w:rPr>
          <w:rFonts w:ascii="Nunito Light" w:eastAsia="Nunito Light" w:hAnsi="Nunito Light" w:cs="Nunito Light"/>
          <w:i/>
        </w:rPr>
        <w:t>atram.slurm.sh</w:t>
      </w:r>
    </w:p>
    <w:p w14:paraId="00000011"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usr/bin/bash -l</w:t>
      </w:r>
    </w:p>
    <w:p w14:paraId="00000012" w14:textId="15514CB3"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b/>
          <w:sz w:val="23"/>
          <w:szCs w:val="23"/>
        </w:rPr>
      </w:pPr>
      <w:r>
        <w:rPr>
          <w:rFonts w:ascii="Courier New" w:eastAsia="Courier New" w:hAnsi="Courier New" w:cs="Courier New"/>
          <w:sz w:val="23"/>
          <w:szCs w:val="23"/>
        </w:rPr>
        <w:t>#SBATCH --job-name=</w:t>
      </w:r>
      <w:r>
        <w:rPr>
          <w:rFonts w:ascii="Courier New" w:eastAsia="Courier New" w:hAnsi="Courier New" w:cs="Courier New"/>
          <w:b/>
          <w:sz w:val="23"/>
          <w:szCs w:val="23"/>
        </w:rPr>
        <w:t xml:space="preserve">[give </w:t>
      </w:r>
      <w:r w:rsidR="003E4523">
        <w:rPr>
          <w:rFonts w:ascii="Courier New" w:eastAsia="Courier New" w:hAnsi="Courier New" w:cs="Courier New"/>
          <w:b/>
          <w:sz w:val="23"/>
          <w:szCs w:val="23"/>
        </w:rPr>
        <w:t xml:space="preserve">your </w:t>
      </w:r>
      <w:r>
        <w:rPr>
          <w:rFonts w:ascii="Courier New" w:eastAsia="Courier New" w:hAnsi="Courier New" w:cs="Courier New"/>
          <w:b/>
          <w:sz w:val="23"/>
          <w:szCs w:val="23"/>
        </w:rPr>
        <w:t>job a descriptive name]</w:t>
      </w:r>
    </w:p>
    <w:p w14:paraId="00000013" w14:textId="4C4AC0CB"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account=cpu-s5-biol_bids-</w:t>
      </w:r>
      <w:r w:rsidR="003E4523">
        <w:rPr>
          <w:rFonts w:ascii="Courier New" w:eastAsia="Courier New" w:hAnsi="Courier New" w:cs="Courier New"/>
          <w:sz w:val="23"/>
          <w:szCs w:val="23"/>
        </w:rPr>
        <w:t>2</w:t>
      </w:r>
    </w:p>
    <w:p w14:paraId="00000015" w14:textId="794697EA" w:rsidR="00EE4E41" w:rsidRDefault="0066058C" w:rsidP="001618FB">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partition=cpu-core-0</w:t>
      </w:r>
    </w:p>
    <w:p w14:paraId="00000016"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nodes=1</w:t>
      </w:r>
    </w:p>
    <w:p w14:paraId="00000017"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ntasks=1</w:t>
      </w:r>
    </w:p>
    <w:p w14:paraId="00000018"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cpus-per-task=1</w:t>
      </w:r>
    </w:p>
    <w:p w14:paraId="00000019"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time=14-00:00</w:t>
      </w:r>
    </w:p>
    <w:p w14:paraId="0000001A"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mem-per-cpu=3500M</w:t>
      </w:r>
    </w:p>
    <w:p w14:paraId="0000001B"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output=hostname_%j.out</w:t>
      </w:r>
    </w:p>
    <w:p w14:paraId="0000001C"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error=hostname_%j.err</w:t>
      </w:r>
    </w:p>
    <w:p w14:paraId="0000001D"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BATCH --mail-type=ALL</w:t>
      </w:r>
    </w:p>
    <w:p w14:paraId="0000001E" w14:textId="7777777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b/>
          <w:sz w:val="23"/>
          <w:szCs w:val="23"/>
        </w:rPr>
      </w:pPr>
      <w:r>
        <w:rPr>
          <w:rFonts w:ascii="Courier New" w:eastAsia="Courier New" w:hAnsi="Courier New" w:cs="Courier New"/>
          <w:sz w:val="23"/>
          <w:szCs w:val="23"/>
        </w:rPr>
        <w:t>#SBATCH --mail-user=</w:t>
      </w:r>
      <w:r>
        <w:rPr>
          <w:rFonts w:ascii="Courier New" w:eastAsia="Courier New" w:hAnsi="Courier New" w:cs="Courier New"/>
          <w:b/>
          <w:sz w:val="23"/>
          <w:szCs w:val="23"/>
        </w:rPr>
        <w:t>[your email]</w:t>
      </w:r>
    </w:p>
    <w:p w14:paraId="0000001F" w14:textId="77777777" w:rsidR="00EE4E41" w:rsidRDefault="00EE4E41">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p>
    <w:p w14:paraId="00000020" w14:textId="1C23B287" w:rsidR="00EE4E41" w:rsidRDefault="0066058C">
      <w:pPr>
        <w:widowControl w:val="0"/>
        <w:pBdr>
          <w:top w:val="single" w:sz="8" w:space="2" w:color="000000"/>
          <w:left w:val="single" w:sz="8" w:space="2" w:color="000000"/>
          <w:bottom w:val="single" w:sz="8" w:space="2" w:color="000000"/>
          <w:right w:val="single" w:sz="8" w:space="2" w:color="000000"/>
        </w:pBdr>
        <w:rPr>
          <w:rFonts w:ascii="Courier New" w:eastAsia="Courier New" w:hAnsi="Courier New" w:cs="Courier New"/>
          <w:sz w:val="23"/>
          <w:szCs w:val="23"/>
        </w:rPr>
      </w:pPr>
      <w:r>
        <w:rPr>
          <w:rFonts w:ascii="Courier New" w:eastAsia="Courier New" w:hAnsi="Courier New" w:cs="Courier New"/>
          <w:sz w:val="23"/>
          <w:szCs w:val="23"/>
        </w:rPr>
        <w:t>singularity exec /apps/atram/aTRAM.sif python3 /aTRAM/atram.py -b /data/gpfs/assoc/biol_bids-</w:t>
      </w:r>
      <w:r w:rsidR="003E4523">
        <w:rPr>
          <w:rFonts w:ascii="Courier New" w:eastAsia="Courier New" w:hAnsi="Courier New" w:cs="Courier New"/>
          <w:sz w:val="23"/>
          <w:szCs w:val="23"/>
        </w:rPr>
        <w:t>2</w:t>
      </w:r>
      <w:r>
        <w:rPr>
          <w:rFonts w:ascii="Courier New" w:eastAsia="Courier New" w:hAnsi="Courier New" w:cs="Courier New"/>
          <w:sz w:val="23"/>
          <w:szCs w:val="23"/>
        </w:rPr>
        <w:t>/Course_content/atram_files/AlspHabad/AlspHabad -t /data/gpfs/assoc/biol_bids-</w:t>
      </w:r>
      <w:r w:rsidR="003E4523">
        <w:rPr>
          <w:rFonts w:ascii="Courier New" w:eastAsia="Courier New" w:hAnsi="Courier New" w:cs="Courier New"/>
          <w:sz w:val="23"/>
          <w:szCs w:val="23"/>
        </w:rPr>
        <w:t>2</w:t>
      </w:r>
      <w:r>
        <w:rPr>
          <w:rFonts w:ascii="Courier New" w:eastAsia="Courier New" w:hAnsi="Courier New" w:cs="Courier New"/>
          <w:sz w:val="23"/>
          <w:szCs w:val="23"/>
        </w:rPr>
        <w:t>/</w:t>
      </w:r>
      <w:r>
        <w:rPr>
          <w:rFonts w:ascii="Courier New" w:eastAsia="Courier New" w:hAnsi="Courier New" w:cs="Courier New"/>
          <w:b/>
          <w:sz w:val="23"/>
          <w:szCs w:val="23"/>
        </w:rPr>
        <w:t>[netID]</w:t>
      </w:r>
      <w:r>
        <w:rPr>
          <w:rFonts w:ascii="Courier New" w:eastAsia="Courier New" w:hAnsi="Courier New" w:cs="Courier New"/>
          <w:sz w:val="23"/>
          <w:szCs w:val="23"/>
        </w:rPr>
        <w:t>/temp -Q /data/gpfs/assoc/biol_bids-</w:t>
      </w:r>
      <w:r w:rsidR="003E4523">
        <w:rPr>
          <w:rFonts w:ascii="Courier New" w:eastAsia="Courier New" w:hAnsi="Courier New" w:cs="Courier New"/>
          <w:sz w:val="23"/>
          <w:szCs w:val="23"/>
        </w:rPr>
        <w:t>2</w:t>
      </w:r>
      <w:r>
        <w:rPr>
          <w:rFonts w:ascii="Courier New" w:eastAsia="Courier New" w:hAnsi="Courier New" w:cs="Courier New"/>
          <w:sz w:val="23"/>
          <w:szCs w:val="23"/>
        </w:rPr>
        <w:t>/Course_content/atram_files/query_files/</w:t>
      </w:r>
      <w:r>
        <w:rPr>
          <w:rFonts w:ascii="Courier New" w:eastAsia="Courier New" w:hAnsi="Courier New" w:cs="Courier New"/>
          <w:b/>
          <w:sz w:val="23"/>
          <w:szCs w:val="23"/>
        </w:rPr>
        <w:t>[Number of genes]</w:t>
      </w:r>
      <w:r>
        <w:rPr>
          <w:rFonts w:ascii="Courier New" w:eastAsia="Courier New" w:hAnsi="Courier New" w:cs="Courier New"/>
          <w:sz w:val="23"/>
          <w:szCs w:val="23"/>
        </w:rPr>
        <w:t>_proteins.fasta -a trinity -o /data/gpfs/assoc/biol_bids-</w:t>
      </w:r>
      <w:r w:rsidR="003E4523">
        <w:rPr>
          <w:rFonts w:ascii="Courier New" w:eastAsia="Courier New" w:hAnsi="Courier New" w:cs="Courier New"/>
          <w:sz w:val="23"/>
          <w:szCs w:val="23"/>
        </w:rPr>
        <w:t>2</w:t>
      </w:r>
      <w:r>
        <w:rPr>
          <w:rFonts w:ascii="Courier New" w:eastAsia="Courier New" w:hAnsi="Courier New" w:cs="Courier New"/>
          <w:sz w:val="23"/>
          <w:szCs w:val="23"/>
        </w:rPr>
        <w:t>/</w:t>
      </w:r>
      <w:r>
        <w:rPr>
          <w:rFonts w:ascii="Courier New" w:eastAsia="Courier New" w:hAnsi="Courier New" w:cs="Courier New"/>
          <w:b/>
          <w:sz w:val="23"/>
          <w:szCs w:val="23"/>
        </w:rPr>
        <w:t>[netID]</w:t>
      </w:r>
      <w:r>
        <w:rPr>
          <w:rFonts w:ascii="Courier New" w:eastAsia="Courier New" w:hAnsi="Courier New" w:cs="Courier New"/>
          <w:sz w:val="23"/>
          <w:szCs w:val="23"/>
        </w:rPr>
        <w:t>/atram_out/</w:t>
      </w:r>
    </w:p>
    <w:p w14:paraId="00000021" w14:textId="77777777" w:rsidR="00EE4E41" w:rsidRDefault="00EE4E41"/>
    <w:p w14:paraId="00000022" w14:textId="77777777" w:rsidR="00EE4E41" w:rsidRDefault="00EE4E41"/>
    <w:p w14:paraId="00000023" w14:textId="77777777" w:rsidR="00EE4E41" w:rsidRDefault="0066058C">
      <w:pPr>
        <w:rPr>
          <w:rFonts w:ascii="Nunito Light" w:eastAsia="Nunito Light" w:hAnsi="Nunito Light" w:cs="Nunito Light"/>
          <w:sz w:val="32"/>
          <w:szCs w:val="32"/>
          <w:u w:val="single"/>
        </w:rPr>
      </w:pPr>
      <w:r>
        <w:rPr>
          <w:rFonts w:ascii="Nunito Light" w:eastAsia="Nunito Light" w:hAnsi="Nunito Light" w:cs="Nunito Light"/>
          <w:sz w:val="32"/>
          <w:szCs w:val="32"/>
          <w:u w:val="single"/>
        </w:rPr>
        <w:t>Target files</w:t>
      </w:r>
    </w:p>
    <w:p w14:paraId="00000024" w14:textId="1DD58A36" w:rsidR="00EE4E41" w:rsidRDefault="0066058C">
      <w:pPr>
        <w:rPr>
          <w:rFonts w:ascii="Courier New" w:eastAsia="Courier New" w:hAnsi="Courier New" w:cs="Courier New"/>
          <w:sz w:val="20"/>
          <w:szCs w:val="20"/>
        </w:rPr>
      </w:pPr>
      <w:r>
        <w:rPr>
          <w:rFonts w:ascii="Nunito Light" w:eastAsia="Nunito Light" w:hAnsi="Nunito Light" w:cs="Nunito Light"/>
        </w:rPr>
        <w:t xml:space="preserve">All target files are found here: </w:t>
      </w:r>
      <w:r>
        <w:rPr>
          <w:rFonts w:ascii="Courier New" w:eastAsia="Courier New" w:hAnsi="Courier New" w:cs="Courier New"/>
          <w:shd w:val="clear" w:color="auto" w:fill="CCCCCC"/>
        </w:rPr>
        <w:t>/data/gpfs/assoc/biol_bids-</w:t>
      </w:r>
      <w:r w:rsidR="003E4523">
        <w:rPr>
          <w:rFonts w:ascii="Courier New" w:eastAsia="Courier New" w:hAnsi="Courier New" w:cs="Courier New"/>
          <w:shd w:val="clear" w:color="auto" w:fill="CCCCCC"/>
        </w:rPr>
        <w:t>2</w:t>
      </w:r>
      <w:r>
        <w:rPr>
          <w:rFonts w:ascii="Courier New" w:eastAsia="Courier New" w:hAnsi="Courier New" w:cs="Courier New"/>
          <w:shd w:val="clear" w:color="auto" w:fill="CCCCCC"/>
        </w:rPr>
        <w:t>/Course_content/atram_files/query_files/</w:t>
      </w:r>
      <w:r>
        <w:rPr>
          <w:rFonts w:ascii="Courier New" w:eastAsia="Courier New" w:hAnsi="Courier New" w:cs="Courier New"/>
        </w:rPr>
        <w:t xml:space="preserve"> </w:t>
      </w:r>
    </w:p>
    <w:p w14:paraId="00000025" w14:textId="77777777" w:rsidR="00EE4E41" w:rsidRDefault="0066058C">
      <w:pPr>
        <w:rPr>
          <w:rFonts w:ascii="Nunito Light" w:eastAsia="Nunito Light" w:hAnsi="Nunito Light" w:cs="Nunito Light"/>
        </w:rPr>
      </w:pPr>
      <w:r>
        <w:rPr>
          <w:rFonts w:ascii="Nunito Light" w:eastAsia="Nunito Light" w:hAnsi="Nunito Light" w:cs="Nunito Light"/>
        </w:rPr>
        <w:t xml:space="preserve">Each file begins with the number of genes it contains. In class you will assemble 2 genes. For your homework you will assemble 20 genes. </w:t>
      </w:r>
    </w:p>
    <w:p w14:paraId="00000026" w14:textId="77777777" w:rsidR="00EE4E41" w:rsidRDefault="00EE4E41">
      <w:pPr>
        <w:rPr>
          <w:rFonts w:ascii="Nunito Light" w:eastAsia="Nunito Light" w:hAnsi="Nunito Light" w:cs="Nunito Light"/>
        </w:rPr>
      </w:pPr>
    </w:p>
    <w:p w14:paraId="00000027" w14:textId="77777777" w:rsidR="00EE4E41" w:rsidRDefault="0066058C">
      <w:pPr>
        <w:rPr>
          <w:rFonts w:ascii="Nunito Light" w:eastAsia="Nunito Light" w:hAnsi="Nunito Light" w:cs="Nunito Light"/>
          <w:sz w:val="32"/>
          <w:szCs w:val="32"/>
          <w:u w:val="single"/>
        </w:rPr>
      </w:pPr>
      <w:r>
        <w:rPr>
          <w:rFonts w:ascii="Nunito Light" w:eastAsia="Nunito Light" w:hAnsi="Nunito Light" w:cs="Nunito Light"/>
          <w:sz w:val="32"/>
          <w:szCs w:val="32"/>
          <w:u w:val="single"/>
        </w:rPr>
        <w:t>Processors</w:t>
      </w:r>
    </w:p>
    <w:p w14:paraId="00000028" w14:textId="20464C95" w:rsidR="00EE4E41" w:rsidRDefault="0066058C">
      <w:pPr>
        <w:rPr>
          <w:rFonts w:ascii="Nunito Light" w:eastAsia="Nunito Light" w:hAnsi="Nunito Light" w:cs="Nunito Light"/>
        </w:rPr>
      </w:pPr>
      <w:r>
        <w:rPr>
          <w:rFonts w:ascii="Nunito Light" w:eastAsia="Nunito Light" w:hAnsi="Nunito Light" w:cs="Nunito Light"/>
        </w:rPr>
        <w:t xml:space="preserve">You will need to select the number of processors you want to use per job. You can change the number of tasks and CPUs per task in the SBATCH options in the submission script. Pronghorn has 32 CPUs per node. Pronghorn will allocate the resources you request to aTRAM as it runs. You can start with a single task and CPU per task, measure the gene assembly rate, and </w:t>
      </w:r>
      <w:r w:rsidR="007B64EC">
        <w:rPr>
          <w:rFonts w:ascii="Nunito Light" w:eastAsia="Nunito Light" w:hAnsi="Nunito Light" w:cs="Nunito Light"/>
        </w:rPr>
        <w:t>change</w:t>
      </w:r>
      <w:r>
        <w:rPr>
          <w:rFonts w:ascii="Nunito Light" w:eastAsia="Nunito Light" w:hAnsi="Nunito Light" w:cs="Nunito Light"/>
        </w:rPr>
        <w:t xml:space="preserve"> the computational resources from there. </w:t>
      </w:r>
    </w:p>
    <w:p w14:paraId="00000029" w14:textId="77777777" w:rsidR="00EE4E41" w:rsidRDefault="00EE4E41">
      <w:pPr>
        <w:rPr>
          <w:rFonts w:ascii="Nunito Light" w:eastAsia="Nunito Light" w:hAnsi="Nunito Light" w:cs="Nunito Light"/>
        </w:rPr>
      </w:pPr>
    </w:p>
    <w:p w14:paraId="0000002A" w14:textId="77777777" w:rsidR="00EE4E41" w:rsidRDefault="0066058C">
      <w:pPr>
        <w:rPr>
          <w:rFonts w:ascii="Nunito Light" w:eastAsia="Nunito Light" w:hAnsi="Nunito Light" w:cs="Nunito Light"/>
        </w:rPr>
      </w:pPr>
      <w:r>
        <w:rPr>
          <w:rFonts w:ascii="Nunito Light" w:eastAsia="Nunito Light" w:hAnsi="Nunito Light" w:cs="Nunito Light"/>
          <w:sz w:val="32"/>
          <w:szCs w:val="32"/>
          <w:u w:val="single"/>
        </w:rPr>
        <w:t>Submitting</w:t>
      </w:r>
    </w:p>
    <w:p w14:paraId="0000002B" w14:textId="77777777" w:rsidR="00EE4E41" w:rsidRDefault="0066058C">
      <w:pPr>
        <w:rPr>
          <w:rFonts w:ascii="Nunito Light" w:eastAsia="Nunito Light" w:hAnsi="Nunito Light" w:cs="Nunito Light"/>
        </w:rPr>
      </w:pPr>
      <w:r>
        <w:rPr>
          <w:rFonts w:ascii="Nunito Light" w:eastAsia="Nunito Light" w:hAnsi="Nunito Light" w:cs="Nunito Light"/>
        </w:rPr>
        <w:t>Submit the job using:</w:t>
      </w:r>
    </w:p>
    <w:p w14:paraId="0000002C" w14:textId="77777777" w:rsidR="00EE4E41" w:rsidRDefault="0066058C">
      <w:pPr>
        <w:pBdr>
          <w:top w:val="single" w:sz="8" w:space="2" w:color="000000"/>
          <w:left w:val="single" w:sz="8" w:space="2" w:color="000000"/>
          <w:bottom w:val="single" w:sz="8" w:space="2" w:color="000000"/>
          <w:right w:val="single" w:sz="8" w:space="2" w:color="000000"/>
        </w:pBdr>
        <w:spacing w:line="240" w:lineRule="auto"/>
        <w:rPr>
          <w:rFonts w:ascii="Nunito Light" w:eastAsia="Nunito Light" w:hAnsi="Nunito Light" w:cs="Nunito Light"/>
        </w:rPr>
      </w:pPr>
      <w:r>
        <w:rPr>
          <w:rFonts w:ascii="Courier New" w:eastAsia="Courier New" w:hAnsi="Courier New" w:cs="Courier New"/>
          <w:sz w:val="23"/>
          <w:szCs w:val="23"/>
        </w:rPr>
        <w:t>sbatch atram.slurm.sh</w:t>
      </w:r>
    </w:p>
    <w:p w14:paraId="0000002D" w14:textId="77777777" w:rsidR="00EE4E41" w:rsidRDefault="00EE4E41">
      <w:pPr>
        <w:rPr>
          <w:rFonts w:ascii="Nunito Light" w:eastAsia="Nunito Light" w:hAnsi="Nunito Light" w:cs="Nunito Light"/>
        </w:rPr>
      </w:pPr>
    </w:p>
    <w:p w14:paraId="0000002E" w14:textId="77777777" w:rsidR="00EE4E41" w:rsidRDefault="0066058C">
      <w:pPr>
        <w:rPr>
          <w:rFonts w:ascii="Nunito Light" w:eastAsia="Nunito Light" w:hAnsi="Nunito Light" w:cs="Nunito Light"/>
        </w:rPr>
      </w:pPr>
      <w:r>
        <w:rPr>
          <w:rFonts w:ascii="Nunito Light" w:eastAsia="Nunito Light" w:hAnsi="Nunito Light" w:cs="Nunito Light"/>
          <w:sz w:val="32"/>
          <w:szCs w:val="32"/>
          <w:u w:val="single"/>
        </w:rPr>
        <w:t>Queue</w:t>
      </w:r>
    </w:p>
    <w:p w14:paraId="0000002F" w14:textId="77777777" w:rsidR="00EE4E41" w:rsidRDefault="0066058C">
      <w:pPr>
        <w:rPr>
          <w:rFonts w:ascii="Nunito Light" w:eastAsia="Nunito Light" w:hAnsi="Nunito Light" w:cs="Nunito Light"/>
        </w:rPr>
      </w:pPr>
      <w:r>
        <w:rPr>
          <w:rFonts w:ascii="Nunito Light" w:eastAsia="Nunito Light" w:hAnsi="Nunito Light" w:cs="Nunito Light"/>
        </w:rPr>
        <w:t xml:space="preserve">To check on the status of your job, use </w:t>
      </w:r>
      <w:r>
        <w:rPr>
          <w:rFonts w:ascii="Courier New" w:eastAsia="Courier New" w:hAnsi="Courier New" w:cs="Courier New"/>
          <w:shd w:val="clear" w:color="auto" w:fill="CCCCCC"/>
        </w:rPr>
        <w:t>squeue</w:t>
      </w:r>
      <w:r>
        <w:rPr>
          <w:rFonts w:ascii="Nunito Light" w:eastAsia="Nunito Light" w:hAnsi="Nunito Light" w:cs="Nunito Light"/>
        </w:rPr>
        <w:t xml:space="preserve"> in the command line. This will pull up a list of all of the jobs currently running or waiting in the queue. You will see your job by the job name and your user name. If your job is waiting in the queue, the time will say </w:t>
      </w:r>
      <w:r>
        <w:rPr>
          <w:rFonts w:ascii="Courier New" w:eastAsia="Courier New" w:hAnsi="Courier New" w:cs="Courier New"/>
        </w:rPr>
        <w:t>0:00</w:t>
      </w:r>
      <w:r>
        <w:rPr>
          <w:rFonts w:ascii="Nunito Light" w:eastAsia="Nunito Light" w:hAnsi="Nunito Light" w:cs="Nunito Light"/>
        </w:rPr>
        <w:t xml:space="preserve">. Once it starts running the timer will start. You can check on your jobs only with </w:t>
      </w:r>
      <w:r>
        <w:rPr>
          <w:rFonts w:ascii="Courier New" w:eastAsia="Courier New" w:hAnsi="Courier New" w:cs="Courier New"/>
          <w:shd w:val="clear" w:color="auto" w:fill="CCCCCC"/>
        </w:rPr>
        <w:t>squeue -u &lt;USERNAME&gt;</w:t>
      </w:r>
      <w:r>
        <w:rPr>
          <w:rFonts w:ascii="Courier New" w:eastAsia="Courier New" w:hAnsi="Courier New" w:cs="Courier New"/>
        </w:rPr>
        <w:t xml:space="preserve"> </w:t>
      </w:r>
    </w:p>
    <w:p w14:paraId="00000030" w14:textId="77777777" w:rsidR="00EE4E41" w:rsidRDefault="00EE4E41">
      <w:pPr>
        <w:rPr>
          <w:rFonts w:ascii="Nunito Light" w:eastAsia="Nunito Light" w:hAnsi="Nunito Light" w:cs="Nunito Light"/>
        </w:rPr>
      </w:pPr>
    </w:p>
    <w:p w14:paraId="00000031" w14:textId="77777777" w:rsidR="00EE4E41" w:rsidRDefault="00EE4E41">
      <w:pPr>
        <w:rPr>
          <w:rFonts w:ascii="Nunito Light" w:eastAsia="Nunito Light" w:hAnsi="Nunito Light" w:cs="Nunito Light"/>
        </w:rPr>
      </w:pPr>
    </w:p>
    <w:p w14:paraId="00000032" w14:textId="77777777" w:rsidR="00EE4E41" w:rsidRDefault="0066058C">
      <w:pPr>
        <w:rPr>
          <w:rFonts w:ascii="Nunito" w:eastAsia="Nunito" w:hAnsi="Nunito" w:cs="Nunito"/>
          <w:b/>
          <w:sz w:val="30"/>
          <w:szCs w:val="30"/>
        </w:rPr>
      </w:pPr>
      <w:r>
        <w:rPr>
          <w:rFonts w:ascii="Nunito" w:eastAsia="Nunito" w:hAnsi="Nunito" w:cs="Nunito"/>
          <w:b/>
          <w:sz w:val="30"/>
          <w:szCs w:val="30"/>
        </w:rPr>
        <w:t>For your homework you will assemble 20 genes.</w:t>
      </w:r>
    </w:p>
    <w:p w14:paraId="00000033" w14:textId="77777777" w:rsidR="00EE4E41" w:rsidRDefault="00EE4E41">
      <w:pPr>
        <w:rPr>
          <w:rFonts w:ascii="Nunito" w:eastAsia="Nunito" w:hAnsi="Nunito" w:cs="Nunito"/>
          <w:b/>
          <w:sz w:val="30"/>
          <w:szCs w:val="30"/>
        </w:rPr>
      </w:pPr>
    </w:p>
    <w:p w14:paraId="00000034" w14:textId="77777777" w:rsidR="00EE4E41" w:rsidRDefault="0066058C">
      <w:pPr>
        <w:rPr>
          <w:rFonts w:ascii="Nunito" w:eastAsia="Nunito" w:hAnsi="Nunito" w:cs="Nunito"/>
          <w:b/>
        </w:rPr>
      </w:pPr>
      <w:r>
        <w:rPr>
          <w:rFonts w:ascii="Nunito" w:eastAsia="Nunito" w:hAnsi="Nunito" w:cs="Nunito"/>
          <w:b/>
        </w:rPr>
        <w:t>Answer the following questions:</w:t>
      </w:r>
    </w:p>
    <w:p w14:paraId="00000035" w14:textId="77777777" w:rsidR="00EE4E41" w:rsidRDefault="00EE4E41">
      <w:pPr>
        <w:rPr>
          <w:rFonts w:ascii="Nunito Light" w:eastAsia="Nunito Light" w:hAnsi="Nunito Light" w:cs="Nunito Light"/>
        </w:rPr>
      </w:pPr>
    </w:p>
    <w:p w14:paraId="00000036" w14:textId="17A33510" w:rsidR="00EE4E41" w:rsidRDefault="0066058C">
      <w:pPr>
        <w:rPr>
          <w:rFonts w:ascii="Nunito Light" w:eastAsia="Nunito Light" w:hAnsi="Nunito Light" w:cs="Nunito Light"/>
        </w:rPr>
      </w:pPr>
      <w:r>
        <w:rPr>
          <w:rFonts w:ascii="Nunito Light" w:eastAsia="Nunito Light" w:hAnsi="Nunito Light" w:cs="Nunito Light"/>
        </w:rPr>
        <w:t>1.</w:t>
      </w:r>
      <w:r>
        <w:rPr>
          <w:rFonts w:ascii="Nunito Light" w:eastAsia="Nunito Light" w:hAnsi="Nunito Light" w:cs="Nunito Light"/>
        </w:rPr>
        <w:tab/>
        <w:t>What is the purpose of High Performance Comput</w:t>
      </w:r>
      <w:r w:rsidR="007B64EC">
        <w:rPr>
          <w:rFonts w:ascii="Nunito Light" w:eastAsia="Nunito Light" w:hAnsi="Nunito Light" w:cs="Nunito Light"/>
        </w:rPr>
        <w:t>ing</w:t>
      </w:r>
      <w:r>
        <w:rPr>
          <w:rFonts w:ascii="Nunito Light" w:eastAsia="Nunito Light" w:hAnsi="Nunito Light" w:cs="Nunito Light"/>
        </w:rPr>
        <w:t xml:space="preserve"> (HPC) and when might you use </w:t>
      </w:r>
      <w:r w:rsidR="007B64EC">
        <w:rPr>
          <w:rFonts w:ascii="Nunito Light" w:eastAsia="Nunito Light" w:hAnsi="Nunito Light" w:cs="Nunito Light"/>
        </w:rPr>
        <w:t>an HPC cluster</w:t>
      </w:r>
      <w:r>
        <w:rPr>
          <w:rFonts w:ascii="Nunito Light" w:eastAsia="Nunito Light" w:hAnsi="Nunito Light" w:cs="Nunito Light"/>
        </w:rPr>
        <w:t>?</w:t>
      </w:r>
    </w:p>
    <w:p w14:paraId="00000038" w14:textId="67D67309" w:rsidR="00EE4E41" w:rsidRDefault="00F1500A">
      <w:pPr>
        <w:rPr>
          <w:rFonts w:ascii="Nunito Light" w:eastAsia="Nunito Light" w:hAnsi="Nunito Light" w:cs="Nunito Light"/>
        </w:rPr>
      </w:pPr>
      <w:r>
        <w:rPr>
          <w:rFonts w:ascii="Nunito Light" w:eastAsia="Nunito Light" w:hAnsi="Nunito Light" w:cs="Nunito Light"/>
        </w:rPr>
        <w:tab/>
      </w:r>
      <w:r w:rsidRPr="00F1500A">
        <w:rPr>
          <w:rFonts w:ascii="Nunito Light" w:eastAsia="Nunito Light" w:hAnsi="Nunito Light" w:cs="Nunito Light"/>
        </w:rPr>
        <w:t xml:space="preserve">HPC </w:t>
      </w:r>
      <w:r>
        <w:rPr>
          <w:rFonts w:ascii="Nunito Light" w:eastAsia="Nunito Light" w:hAnsi="Nunito Light" w:cs="Nunito Light"/>
        </w:rPr>
        <w:t>allows for</w:t>
      </w:r>
      <w:r w:rsidRPr="00F1500A">
        <w:rPr>
          <w:rFonts w:ascii="Nunito Light" w:eastAsia="Nunito Light" w:hAnsi="Nunito Light" w:cs="Nunito Light"/>
        </w:rPr>
        <w:t xml:space="preserve"> computationally intensive tasks that require massive amounts of processing power and memory</w:t>
      </w:r>
      <w:r>
        <w:rPr>
          <w:rFonts w:ascii="Nunito Light" w:eastAsia="Nunito Light" w:hAnsi="Nunito Light" w:cs="Nunito Light"/>
        </w:rPr>
        <w:t xml:space="preserve"> to be done by using an aggregate of computing power to deliver high performance.</w:t>
      </w:r>
    </w:p>
    <w:p w14:paraId="00000039" w14:textId="77777777" w:rsidR="00EE4E41" w:rsidRDefault="00EE4E41">
      <w:pPr>
        <w:rPr>
          <w:rFonts w:ascii="Nunito Light" w:eastAsia="Nunito Light" w:hAnsi="Nunito Light" w:cs="Nunito Light"/>
        </w:rPr>
      </w:pPr>
    </w:p>
    <w:p w14:paraId="0000003A" w14:textId="77777777" w:rsidR="00EE4E41" w:rsidRDefault="00EE4E41">
      <w:pPr>
        <w:rPr>
          <w:rFonts w:ascii="Nunito Light" w:eastAsia="Nunito Light" w:hAnsi="Nunito Light" w:cs="Nunito Light"/>
        </w:rPr>
      </w:pPr>
    </w:p>
    <w:p w14:paraId="0146C36E" w14:textId="12C3F163" w:rsidR="009B6A7B" w:rsidRDefault="0066058C">
      <w:pPr>
        <w:rPr>
          <w:rFonts w:ascii="Nunito Light" w:eastAsia="Nunito Light" w:hAnsi="Nunito Light" w:cs="Nunito Light"/>
        </w:rPr>
      </w:pPr>
      <w:r>
        <w:rPr>
          <w:rFonts w:ascii="Nunito Light" w:eastAsia="Nunito Light" w:hAnsi="Nunito Light" w:cs="Nunito Light"/>
        </w:rPr>
        <w:t>2.</w:t>
      </w:r>
      <w:r>
        <w:rPr>
          <w:rFonts w:ascii="Nunito Light" w:eastAsia="Nunito Light" w:hAnsi="Nunito Light" w:cs="Nunito Light"/>
        </w:rPr>
        <w:tab/>
        <w:t>What is a slurm script? P</w:t>
      </w:r>
      <w:r w:rsidR="007B64EC">
        <w:rPr>
          <w:rFonts w:ascii="Nunito Light" w:eastAsia="Nunito Light" w:hAnsi="Nunito Light" w:cs="Nunito Light"/>
        </w:rPr>
        <w:t>rint</w:t>
      </w:r>
      <w:r>
        <w:rPr>
          <w:rFonts w:ascii="Nunito Light" w:eastAsia="Nunito Light" w:hAnsi="Nunito Light" w:cs="Nunito Light"/>
        </w:rPr>
        <w:t xml:space="preserve"> the path of your slurm script here</w:t>
      </w:r>
      <w:r w:rsidR="007B64EC">
        <w:rPr>
          <w:rFonts w:ascii="Nunito Light" w:eastAsia="Nunito Light" w:hAnsi="Nunito Light" w:cs="Nunito Light"/>
        </w:rPr>
        <w:t xml:space="preserve"> (including file name)</w:t>
      </w:r>
      <w:r>
        <w:rPr>
          <w:rFonts w:ascii="Nunito Light" w:eastAsia="Nunito Light" w:hAnsi="Nunito Light" w:cs="Nunito Light"/>
        </w:rPr>
        <w:t>.</w:t>
      </w:r>
    </w:p>
    <w:p w14:paraId="3BE5DF37" w14:textId="77777777" w:rsidR="0011320A" w:rsidRDefault="0011320A" w:rsidP="0011320A">
      <w:pPr>
        <w:rPr>
          <w:rFonts w:ascii="Nunito Light" w:eastAsia="Nunito Light" w:hAnsi="Nunito Light" w:cs="Nunito Light"/>
        </w:rPr>
      </w:pPr>
      <w:r w:rsidRPr="0011320A">
        <w:rPr>
          <w:rFonts w:ascii="Nunito Light" w:eastAsia="Nunito Light" w:hAnsi="Nunito Light" w:cs="Nunito Light"/>
        </w:rPr>
        <w:t xml:space="preserve">A </w:t>
      </w:r>
      <w:r>
        <w:rPr>
          <w:rFonts w:ascii="Nunito Light" w:eastAsia="Nunito Light" w:hAnsi="Nunito Light" w:cs="Nunito Light"/>
        </w:rPr>
        <w:t xml:space="preserve">Slurm script is a batch script used in the </w:t>
      </w:r>
      <w:r w:rsidRPr="0011320A">
        <w:rPr>
          <w:rFonts w:ascii="Nunito Light" w:eastAsia="Nunito Light" w:hAnsi="Nunito Light" w:cs="Nunito Light"/>
        </w:rPr>
        <w:t xml:space="preserve">Slurm workload manager, a task scheduler and resource manager </w:t>
      </w:r>
      <w:r>
        <w:rPr>
          <w:rFonts w:ascii="Nunito Light" w:eastAsia="Nunito Light" w:hAnsi="Nunito Light" w:cs="Nunito Light"/>
        </w:rPr>
        <w:t xml:space="preserve">that is </w:t>
      </w:r>
      <w:r w:rsidRPr="0011320A">
        <w:rPr>
          <w:rFonts w:ascii="Nunito Light" w:eastAsia="Nunito Light" w:hAnsi="Nunito Light" w:cs="Nunito Light"/>
        </w:rPr>
        <w:t>frequently used in high-performance computing (HPC) environments</w:t>
      </w:r>
      <w:r>
        <w:rPr>
          <w:rFonts w:ascii="Nunito Light" w:eastAsia="Nunito Light" w:hAnsi="Nunito Light" w:cs="Nunito Light"/>
        </w:rPr>
        <w:t xml:space="preserve">. </w:t>
      </w:r>
      <w:r w:rsidRPr="0011320A">
        <w:rPr>
          <w:rFonts w:ascii="Nunito Light" w:eastAsia="Nunito Light" w:hAnsi="Nunito Light" w:cs="Nunito Light"/>
        </w:rPr>
        <w:t>Jobs are submitted to the Slurm scheduler using Slurm scripts, which are then executed on a cluster of compute nodes.</w:t>
      </w:r>
    </w:p>
    <w:p w14:paraId="5D8E6C84" w14:textId="77777777" w:rsidR="0011320A" w:rsidRDefault="0011320A">
      <w:pPr>
        <w:rPr>
          <w:rFonts w:ascii="Nunito Light" w:eastAsia="Nunito Light" w:hAnsi="Nunito Light" w:cs="Nunito Light"/>
        </w:rPr>
      </w:pPr>
    </w:p>
    <w:p w14:paraId="4A4E0EF6" w14:textId="41ADDF54" w:rsidR="009B6A7B" w:rsidRDefault="009B6A7B" w:rsidP="009B6A7B">
      <w:pPr>
        <w:rPr>
          <w:rFonts w:ascii="Nunito Light" w:eastAsia="Nunito Light" w:hAnsi="Nunito Light" w:cs="Nunito Light"/>
        </w:rPr>
      </w:pPr>
      <w:r w:rsidRPr="009B6A7B">
        <w:rPr>
          <w:rFonts w:ascii="Nunito Light" w:eastAsia="Nunito Light" w:hAnsi="Nunito Light" w:cs="Nunito Light"/>
        </w:rPr>
        <w:t>/data/gpfs/assoc/biol_bids-2/ihinne</w:t>
      </w:r>
      <w:r>
        <w:rPr>
          <w:rFonts w:ascii="Nunito Light" w:eastAsia="Nunito Light" w:hAnsi="Nunito Light" w:cs="Nunito Light"/>
        </w:rPr>
        <w:t>/atram</w:t>
      </w:r>
      <w:r w:rsidR="003B5A89">
        <w:rPr>
          <w:rFonts w:ascii="Nunito Light" w:eastAsia="Nunito Light" w:hAnsi="Nunito Light" w:cs="Nunito Light"/>
        </w:rPr>
        <w:t>.slurm.sh</w:t>
      </w:r>
    </w:p>
    <w:p w14:paraId="0000003D" w14:textId="77777777" w:rsidR="00EE4E41" w:rsidRDefault="00EE4E41">
      <w:pPr>
        <w:rPr>
          <w:rFonts w:ascii="Nunito Light" w:eastAsia="Nunito Light" w:hAnsi="Nunito Light" w:cs="Nunito Light"/>
        </w:rPr>
      </w:pPr>
    </w:p>
    <w:p w14:paraId="0000003E" w14:textId="77777777" w:rsidR="00EE4E41" w:rsidRDefault="00EE4E41">
      <w:pPr>
        <w:rPr>
          <w:rFonts w:ascii="Nunito Light" w:eastAsia="Nunito Light" w:hAnsi="Nunito Light" w:cs="Nunito Light"/>
        </w:rPr>
      </w:pPr>
    </w:p>
    <w:p w14:paraId="0000003F" w14:textId="77777777" w:rsidR="00EE4E41" w:rsidRDefault="00EE4E41">
      <w:pPr>
        <w:rPr>
          <w:rFonts w:ascii="Nunito Light" w:eastAsia="Nunito Light" w:hAnsi="Nunito Light" w:cs="Nunito Light"/>
        </w:rPr>
      </w:pPr>
    </w:p>
    <w:p w14:paraId="00000040" w14:textId="18664A06" w:rsidR="00EE4E41" w:rsidRDefault="0066058C">
      <w:pPr>
        <w:rPr>
          <w:rFonts w:ascii="Nunito Light" w:eastAsia="Nunito Light" w:hAnsi="Nunito Light" w:cs="Nunito Light"/>
        </w:rPr>
      </w:pPr>
      <w:r>
        <w:rPr>
          <w:rFonts w:ascii="Nunito Light" w:eastAsia="Nunito Light" w:hAnsi="Nunito Light" w:cs="Nunito Light"/>
        </w:rPr>
        <w:t>3.</w:t>
      </w:r>
      <w:r>
        <w:rPr>
          <w:rFonts w:ascii="Nunito Light" w:eastAsia="Nunito Light" w:hAnsi="Nunito Light" w:cs="Nunito Light"/>
        </w:rPr>
        <w:tab/>
      </w:r>
      <w:r w:rsidR="007B64EC">
        <w:rPr>
          <w:rFonts w:ascii="Nunito Light" w:eastAsia="Nunito Light" w:hAnsi="Nunito Light" w:cs="Nunito Light"/>
        </w:rPr>
        <w:t>What is</w:t>
      </w:r>
      <w:r>
        <w:rPr>
          <w:rFonts w:ascii="Nunito Light" w:eastAsia="Nunito Light" w:hAnsi="Nunito Light" w:cs="Nunito Light"/>
        </w:rPr>
        <w:t xml:space="preserve"> the path to your gene assemblies on pronghorn</w:t>
      </w:r>
      <w:r w:rsidR="007B64EC">
        <w:rPr>
          <w:rFonts w:ascii="Nunito Light" w:eastAsia="Nunito Light" w:hAnsi="Nunito Light" w:cs="Nunito Light"/>
        </w:rPr>
        <w:t xml:space="preserve"> (i.e., output files)</w:t>
      </w:r>
      <w:r>
        <w:rPr>
          <w:rFonts w:ascii="Nunito Light" w:eastAsia="Nunito Light" w:hAnsi="Nunito Light" w:cs="Nunito Light"/>
        </w:rPr>
        <w:t>.</w:t>
      </w:r>
    </w:p>
    <w:p w14:paraId="00000041" w14:textId="20805DB8" w:rsidR="00EE4E41" w:rsidRDefault="009B6A7B">
      <w:pPr>
        <w:rPr>
          <w:rFonts w:ascii="Nunito Light" w:eastAsia="Nunito Light" w:hAnsi="Nunito Light" w:cs="Nunito Light"/>
        </w:rPr>
      </w:pPr>
      <w:r w:rsidRPr="009B6A7B">
        <w:rPr>
          <w:rFonts w:ascii="Nunito Light" w:eastAsia="Nunito Light" w:hAnsi="Nunito Light" w:cs="Nunito Light"/>
        </w:rPr>
        <w:t>/data/gpfs/assoc/biol_bids-2/ihinne</w:t>
      </w:r>
      <w:r>
        <w:rPr>
          <w:rFonts w:ascii="Nunito Light" w:eastAsia="Nunito Light" w:hAnsi="Nunito Light" w:cs="Nunito Light"/>
        </w:rPr>
        <w:t>/atram_out</w:t>
      </w:r>
    </w:p>
    <w:p w14:paraId="00000042" w14:textId="77777777" w:rsidR="00EE4E41" w:rsidRDefault="00EE4E41">
      <w:pPr>
        <w:rPr>
          <w:rFonts w:ascii="Nunito Light" w:eastAsia="Nunito Light" w:hAnsi="Nunito Light" w:cs="Nunito Light"/>
        </w:rPr>
      </w:pPr>
    </w:p>
    <w:p w14:paraId="00000043" w14:textId="77777777" w:rsidR="00EE4E41" w:rsidRDefault="00EE4E41">
      <w:pPr>
        <w:rPr>
          <w:rFonts w:ascii="Nunito Light" w:eastAsia="Nunito Light" w:hAnsi="Nunito Light" w:cs="Nunito Light"/>
        </w:rPr>
      </w:pPr>
    </w:p>
    <w:p w14:paraId="00000044" w14:textId="77777777" w:rsidR="00EE4E41" w:rsidRDefault="00EE4E41">
      <w:pPr>
        <w:rPr>
          <w:rFonts w:ascii="Nunito Light" w:eastAsia="Nunito Light" w:hAnsi="Nunito Light" w:cs="Nunito Light"/>
        </w:rPr>
      </w:pPr>
    </w:p>
    <w:p w14:paraId="00000045" w14:textId="294F0A6F" w:rsidR="00EE4E41" w:rsidRDefault="0066058C">
      <w:pPr>
        <w:rPr>
          <w:rFonts w:ascii="Nunito Light" w:eastAsia="Nunito Light" w:hAnsi="Nunito Light" w:cs="Nunito Light"/>
        </w:rPr>
      </w:pPr>
      <w:r>
        <w:rPr>
          <w:rFonts w:ascii="Nunito Light" w:eastAsia="Nunito Light" w:hAnsi="Nunito Light" w:cs="Nunito Light"/>
        </w:rPr>
        <w:t>4.</w:t>
      </w:r>
      <w:r>
        <w:rPr>
          <w:rFonts w:ascii="Nunito Light" w:eastAsia="Nunito Light" w:hAnsi="Nunito Light" w:cs="Nunito Light"/>
        </w:rPr>
        <w:tab/>
        <w:t>How many CPUs</w:t>
      </w:r>
      <w:r w:rsidR="007B64EC">
        <w:rPr>
          <w:rFonts w:ascii="Nunito Light" w:eastAsia="Nunito Light" w:hAnsi="Nunito Light" w:cs="Nunito Light"/>
        </w:rPr>
        <w:t xml:space="preserve"> per task</w:t>
      </w:r>
      <w:r>
        <w:rPr>
          <w:rFonts w:ascii="Nunito Light" w:eastAsia="Nunito Light" w:hAnsi="Nunito Light" w:cs="Nunito Light"/>
        </w:rPr>
        <w:t xml:space="preserve"> did you ask for?</w:t>
      </w:r>
    </w:p>
    <w:p w14:paraId="00000046" w14:textId="32BD6C2F" w:rsidR="00EE4E41" w:rsidRDefault="0011320A">
      <w:pPr>
        <w:rPr>
          <w:rFonts w:ascii="Nunito Light" w:eastAsia="Nunito Light" w:hAnsi="Nunito Light" w:cs="Nunito Light"/>
        </w:rPr>
      </w:pPr>
      <w:r>
        <w:rPr>
          <w:rFonts w:ascii="Nunito Light" w:eastAsia="Nunito Light" w:hAnsi="Nunito Light" w:cs="Nunito Light"/>
        </w:rPr>
        <w:tab/>
        <w:t>1</w:t>
      </w:r>
    </w:p>
    <w:p w14:paraId="00000047" w14:textId="77777777" w:rsidR="00EE4E41" w:rsidRDefault="00EE4E41">
      <w:pPr>
        <w:rPr>
          <w:rFonts w:ascii="Nunito Light" w:eastAsia="Nunito Light" w:hAnsi="Nunito Light" w:cs="Nunito Light"/>
        </w:rPr>
      </w:pPr>
    </w:p>
    <w:p w14:paraId="00000048" w14:textId="77777777" w:rsidR="00EE4E41" w:rsidRDefault="00EE4E41">
      <w:pPr>
        <w:rPr>
          <w:rFonts w:ascii="Nunito Light" w:eastAsia="Nunito Light" w:hAnsi="Nunito Light" w:cs="Nunito Light"/>
        </w:rPr>
      </w:pPr>
    </w:p>
    <w:p w14:paraId="00000049" w14:textId="77777777" w:rsidR="00EE4E41" w:rsidRDefault="00EE4E41">
      <w:pPr>
        <w:rPr>
          <w:rFonts w:ascii="Nunito Light" w:eastAsia="Nunito Light" w:hAnsi="Nunito Light" w:cs="Nunito Light"/>
        </w:rPr>
      </w:pPr>
    </w:p>
    <w:p w14:paraId="0000004A" w14:textId="77777777" w:rsidR="00EE4E41" w:rsidRDefault="00EE4E41">
      <w:pPr>
        <w:rPr>
          <w:rFonts w:ascii="Nunito Light" w:eastAsia="Nunito Light" w:hAnsi="Nunito Light" w:cs="Nunito Light"/>
        </w:rPr>
      </w:pPr>
    </w:p>
    <w:p w14:paraId="0000004B" w14:textId="77777777" w:rsidR="00EE4E41" w:rsidRDefault="0066058C">
      <w:pPr>
        <w:rPr>
          <w:rFonts w:ascii="Nunito Light" w:eastAsia="Nunito Light" w:hAnsi="Nunito Light" w:cs="Nunito Light"/>
        </w:rPr>
      </w:pPr>
      <w:r>
        <w:rPr>
          <w:rFonts w:ascii="Nunito Light" w:eastAsia="Nunito Light" w:hAnsi="Nunito Light" w:cs="Nunito Light"/>
        </w:rPr>
        <w:t>5.</w:t>
      </w:r>
      <w:r>
        <w:rPr>
          <w:rFonts w:ascii="Nunito Light" w:eastAsia="Nunito Light" w:hAnsi="Nunito Light" w:cs="Nunito Light"/>
        </w:rPr>
        <w:tab/>
        <w:t>How many genes assembled?</w:t>
      </w:r>
    </w:p>
    <w:p w14:paraId="0000004C" w14:textId="0DD10B1E" w:rsidR="00EE4E41" w:rsidRDefault="00F1500A">
      <w:pPr>
        <w:rPr>
          <w:rFonts w:ascii="Nunito Light" w:eastAsia="Nunito Light" w:hAnsi="Nunito Light" w:cs="Nunito Light"/>
        </w:rPr>
      </w:pPr>
      <w:r>
        <w:rPr>
          <w:rFonts w:ascii="Nunito Light" w:eastAsia="Nunito Light" w:hAnsi="Nunito Light" w:cs="Nunito Light"/>
        </w:rPr>
        <w:tab/>
        <w:t>19</w:t>
      </w:r>
    </w:p>
    <w:p w14:paraId="0000004D" w14:textId="77777777" w:rsidR="00EE4E41" w:rsidRDefault="00EE4E41">
      <w:pPr>
        <w:rPr>
          <w:rFonts w:ascii="Nunito Light" w:eastAsia="Nunito Light" w:hAnsi="Nunito Light" w:cs="Nunito Light"/>
        </w:rPr>
      </w:pPr>
    </w:p>
    <w:p w14:paraId="0000004E" w14:textId="77777777" w:rsidR="00EE4E41" w:rsidRDefault="00EE4E41">
      <w:pPr>
        <w:rPr>
          <w:rFonts w:ascii="Nunito Light" w:eastAsia="Nunito Light" w:hAnsi="Nunito Light" w:cs="Nunito Light"/>
        </w:rPr>
      </w:pPr>
    </w:p>
    <w:p w14:paraId="0000004F" w14:textId="77777777" w:rsidR="00EE4E41" w:rsidRDefault="00EE4E41">
      <w:pPr>
        <w:rPr>
          <w:rFonts w:ascii="Nunito Light" w:eastAsia="Nunito Light" w:hAnsi="Nunito Light" w:cs="Nunito Light"/>
        </w:rPr>
      </w:pPr>
    </w:p>
    <w:p w14:paraId="00000050" w14:textId="77777777" w:rsidR="00EE4E41" w:rsidRDefault="0066058C">
      <w:pPr>
        <w:rPr>
          <w:rFonts w:ascii="Nunito Light" w:eastAsia="Nunito Light" w:hAnsi="Nunito Light" w:cs="Nunito Light"/>
        </w:rPr>
      </w:pPr>
      <w:r>
        <w:rPr>
          <w:rFonts w:ascii="Nunito Light" w:eastAsia="Nunito Light" w:hAnsi="Nunito Light" w:cs="Nunito Light"/>
        </w:rPr>
        <w:t>6.</w:t>
      </w:r>
      <w:r>
        <w:rPr>
          <w:rFonts w:ascii="Nunito Light" w:eastAsia="Nunito Light" w:hAnsi="Nunito Light" w:cs="Nunito Light"/>
        </w:rPr>
        <w:tab/>
        <w:t>Did all genes assemble?  Why or why not?</w:t>
      </w:r>
    </w:p>
    <w:p w14:paraId="00000054" w14:textId="1F6C3C62" w:rsidR="00EE4E41" w:rsidRDefault="000C1E55">
      <w:pPr>
        <w:rPr>
          <w:rFonts w:ascii="Nunito Light" w:eastAsia="Nunito Light" w:hAnsi="Nunito Light" w:cs="Nunito Light"/>
        </w:rPr>
      </w:pPr>
      <w:r>
        <w:rPr>
          <w:rFonts w:ascii="Nunito Light" w:eastAsia="Nunito Light" w:hAnsi="Nunito Light" w:cs="Nunito Light"/>
        </w:rPr>
        <w:tab/>
        <w:t>No.</w:t>
      </w:r>
      <w:r w:rsidR="00F85EC1">
        <w:rPr>
          <w:rFonts w:ascii="Nunito Light" w:eastAsia="Nunito Light" w:hAnsi="Nunito Light" w:cs="Nunito Light"/>
        </w:rPr>
        <w:t xml:space="preserve"> They may be </w:t>
      </w:r>
      <w:r w:rsidR="00F85EC1" w:rsidRPr="00F85EC1">
        <w:rPr>
          <w:rFonts w:ascii="Nunito Light" w:eastAsia="Nunito Light" w:hAnsi="Nunito Light" w:cs="Nunito Light"/>
        </w:rPr>
        <w:t xml:space="preserve">some missing section of the gene, </w:t>
      </w:r>
      <w:r w:rsidR="00F85EC1">
        <w:rPr>
          <w:rFonts w:ascii="Nunito Light" w:eastAsia="Nunito Light" w:hAnsi="Nunito Light" w:cs="Nunito Light"/>
        </w:rPr>
        <w:t xml:space="preserve">or there may be </w:t>
      </w:r>
      <w:r w:rsidR="00F85EC1" w:rsidRPr="00F85EC1">
        <w:rPr>
          <w:rFonts w:ascii="Nunito Light" w:eastAsia="Nunito Light" w:hAnsi="Nunito Light" w:cs="Nunito Light"/>
        </w:rPr>
        <w:t xml:space="preserve">high sequence divergences as compared to the reference, </w:t>
      </w:r>
      <w:r w:rsidR="00F85EC1">
        <w:rPr>
          <w:rFonts w:ascii="Nunito Light" w:eastAsia="Nunito Light" w:hAnsi="Nunito Light" w:cs="Nunito Light"/>
        </w:rPr>
        <w:t xml:space="preserve"> the gene may have </w:t>
      </w:r>
      <w:r w:rsidR="00F85EC1" w:rsidRPr="00F85EC1">
        <w:rPr>
          <w:rFonts w:ascii="Nunito Light" w:eastAsia="Nunito Light" w:hAnsi="Nunito Light" w:cs="Nunito Light"/>
        </w:rPr>
        <w:t>a small exon at one end</w:t>
      </w:r>
      <w:r w:rsidR="00F85EC1">
        <w:rPr>
          <w:rFonts w:ascii="Nunito Light" w:eastAsia="Nunito Light" w:hAnsi="Nunito Light" w:cs="Nunito Light"/>
        </w:rPr>
        <w:t>.</w:t>
      </w:r>
    </w:p>
    <w:p w14:paraId="00000055" w14:textId="77777777" w:rsidR="00EE4E41" w:rsidRDefault="00EE4E41">
      <w:pPr>
        <w:rPr>
          <w:rFonts w:ascii="Nunito Light" w:eastAsia="Nunito Light" w:hAnsi="Nunito Light" w:cs="Nunito Light"/>
        </w:rPr>
      </w:pPr>
    </w:p>
    <w:p w14:paraId="00000056" w14:textId="77777777" w:rsidR="00EE4E41" w:rsidRDefault="00EE4E41">
      <w:pPr>
        <w:rPr>
          <w:rFonts w:ascii="Nunito Light" w:eastAsia="Nunito Light" w:hAnsi="Nunito Light" w:cs="Nunito Light"/>
        </w:rPr>
      </w:pPr>
    </w:p>
    <w:p w14:paraId="00000057" w14:textId="77777777" w:rsidR="00EE4E41" w:rsidRDefault="0066058C">
      <w:pPr>
        <w:rPr>
          <w:rFonts w:ascii="Nunito Light" w:eastAsia="Nunito Light" w:hAnsi="Nunito Light" w:cs="Nunito Light"/>
        </w:rPr>
      </w:pPr>
      <w:r>
        <w:rPr>
          <w:rFonts w:ascii="Nunito Light" w:eastAsia="Nunito Light" w:hAnsi="Nunito Light" w:cs="Nunito Light"/>
        </w:rPr>
        <w:t>7.</w:t>
      </w:r>
      <w:r>
        <w:rPr>
          <w:rFonts w:ascii="Nunito Light" w:eastAsia="Nunito Light" w:hAnsi="Nunito Light" w:cs="Nunito Light"/>
        </w:rPr>
        <w:tab/>
        <w:t>How long did it take for them to assemble? What processes might have slowed this down?</w:t>
      </w:r>
    </w:p>
    <w:p w14:paraId="00000058" w14:textId="544F0683" w:rsidR="00EE4E41" w:rsidRDefault="00F1500A">
      <w:pPr>
        <w:rPr>
          <w:rFonts w:ascii="Nunito Light" w:eastAsia="Nunito Light" w:hAnsi="Nunito Light" w:cs="Nunito Light"/>
        </w:rPr>
      </w:pPr>
      <w:r>
        <w:rPr>
          <w:rFonts w:ascii="Nunito Light" w:eastAsia="Nunito Light" w:hAnsi="Nunito Light" w:cs="Nunito Light"/>
        </w:rPr>
        <w:t>02:08:27. Insufficient resources such as the number of CPUs allocated (1)</w:t>
      </w:r>
    </w:p>
    <w:p w14:paraId="00000059" w14:textId="77777777" w:rsidR="00EE4E41" w:rsidRDefault="00EE4E41">
      <w:pPr>
        <w:rPr>
          <w:rFonts w:ascii="Nunito Light" w:eastAsia="Nunito Light" w:hAnsi="Nunito Light" w:cs="Nunito Light"/>
        </w:rPr>
      </w:pPr>
    </w:p>
    <w:p w14:paraId="0000005A" w14:textId="77777777" w:rsidR="00EE4E41" w:rsidRDefault="00EE4E41">
      <w:pPr>
        <w:rPr>
          <w:rFonts w:ascii="Nunito Light" w:eastAsia="Nunito Light" w:hAnsi="Nunito Light" w:cs="Nunito Light"/>
        </w:rPr>
      </w:pPr>
    </w:p>
    <w:sectPr w:rsidR="00EE4E4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unito Light">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Nunito">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wMLE0MDIxNjCwMDZX0lEKTi0uzszPAykwrAUAEha4/SwAAAA="/>
  </w:docVars>
  <w:rsids>
    <w:rsidRoot w:val="00EE4E41"/>
    <w:rsid w:val="000C1E55"/>
    <w:rsid w:val="0011320A"/>
    <w:rsid w:val="001618FB"/>
    <w:rsid w:val="003B5A89"/>
    <w:rsid w:val="003E4523"/>
    <w:rsid w:val="0066058C"/>
    <w:rsid w:val="007B64EC"/>
    <w:rsid w:val="009B6A7B"/>
    <w:rsid w:val="00B1790C"/>
    <w:rsid w:val="00EE4E41"/>
    <w:rsid w:val="00F1500A"/>
    <w:rsid w:val="00F85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33ED0"/>
  <w15:docId w15:val="{8A337789-8879-B54F-AD39-242AEE17E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A7B"/>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9</TotalTime>
  <Pages>3</Pages>
  <Words>555</Words>
  <Characters>316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Hinne</cp:lastModifiedBy>
  <cp:revision>3</cp:revision>
  <dcterms:created xsi:type="dcterms:W3CDTF">2023-04-20T18:41:00Z</dcterms:created>
  <dcterms:modified xsi:type="dcterms:W3CDTF">2023-04-25T22:27:00Z</dcterms:modified>
</cp:coreProperties>
</file>